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eroo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ameroon received a score of 53.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ameroon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eroon received a score of</w:t>
      </w:r>
      <w:r>
        <w:t xml:space="preserve"> </w:t>
      </w:r>
      <w:r>
        <w:rPr>
          <w:b/>
        </w:rPr>
        <w:t xml:space="preserve">61.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ameroon received a score of 64.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ameroon received a score of 26.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ameroon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ameroon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ameroo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ameroon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ameroo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ameroon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ameroon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ameroo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ameroon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ameroon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ameroo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ameroon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ameroon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ameroo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eroo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4, 2001, 2007, 2010,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8, 2000, 2004, 2006, 2011, 2014,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9,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eroo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eroon Country Report</dc:title>
  <dc:creator>SPI Team</dc:creator>
  <cp:keywords/>
  <dcterms:created xsi:type="dcterms:W3CDTF">2021-05-25T12:21:39Z</dcterms:created>
  <dcterms:modified xsi:type="dcterms:W3CDTF">2021-05-25T12: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